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7DD6D" w14:textId="481C5013" w:rsidR="00704CB1" w:rsidRPr="00D460B2" w:rsidRDefault="00383231" w:rsidP="00383231">
      <w:pPr>
        <w:jc w:val="center"/>
        <w:rPr>
          <w:b/>
          <w:sz w:val="28"/>
          <w:u w:val="single"/>
        </w:rPr>
      </w:pPr>
      <w:r w:rsidRPr="00D460B2">
        <w:rPr>
          <w:b/>
          <w:sz w:val="28"/>
          <w:u w:val="single"/>
        </w:rPr>
        <w:t>Prom Budget</w:t>
      </w:r>
      <w:r w:rsidR="00D460B2">
        <w:rPr>
          <w:b/>
          <w:sz w:val="28"/>
          <w:u w:val="single"/>
        </w:rPr>
        <w:t xml:space="preserve"> Project</w:t>
      </w:r>
    </w:p>
    <w:p w14:paraId="50C65C90" w14:textId="3C8479D9" w:rsidR="00383231" w:rsidRDefault="00383231" w:rsidP="00383231">
      <w:r>
        <w:t>Prom and graduation can be expensive events for high school students. Working with one of the characters below, create a prom/grad experience with in their budget.</w:t>
      </w:r>
    </w:p>
    <w:p w14:paraId="78B66EA6" w14:textId="001FA27E" w:rsidR="00D460B2" w:rsidRPr="00D460B2" w:rsidRDefault="00383231" w:rsidP="00D460B2">
      <w:pPr>
        <w:jc w:val="center"/>
        <w:rPr>
          <w:i/>
          <w:sz w:val="24"/>
          <w:u w:val="single"/>
        </w:rPr>
      </w:pPr>
      <w:r w:rsidRPr="00D460B2">
        <w:rPr>
          <w:i/>
          <w:sz w:val="24"/>
          <w:u w:val="single"/>
        </w:rPr>
        <w:t xml:space="preserve">The </w:t>
      </w:r>
      <w:r w:rsidR="00D460B2" w:rsidRPr="00D460B2">
        <w:rPr>
          <w:i/>
          <w:sz w:val="24"/>
          <w:u w:val="single"/>
        </w:rPr>
        <w:t>S</w:t>
      </w:r>
      <w:r w:rsidRPr="00D460B2">
        <w:rPr>
          <w:i/>
          <w:sz w:val="24"/>
          <w:u w:val="single"/>
        </w:rPr>
        <w:t>ituation:</w:t>
      </w:r>
    </w:p>
    <w:p w14:paraId="50D7C8E3" w14:textId="09BFE07A" w:rsidR="00383231" w:rsidRDefault="00383231" w:rsidP="00383231">
      <w:r>
        <w:t xml:space="preserve">Prom at OCSS is usually held approximately 35 km away from the school at a nice resort. Tickets are $40 for individuals or $70 for a couple. The resort offers an optional, catered dinner service for the prom attendees for an additional $30 per person. </w:t>
      </w:r>
    </w:p>
    <w:p w14:paraId="3F955330" w14:textId="180FD7A7" w:rsidR="00BB5EE0" w:rsidRPr="00D460B2" w:rsidRDefault="00BB5EE0" w:rsidP="00D460B2">
      <w:pPr>
        <w:jc w:val="center"/>
        <w:rPr>
          <w:i/>
          <w:sz w:val="24"/>
          <w:u w:val="single"/>
        </w:rPr>
      </w:pPr>
      <w:r w:rsidRPr="00D460B2">
        <w:rPr>
          <w:i/>
          <w:sz w:val="24"/>
          <w:u w:val="single"/>
        </w:rPr>
        <w:t>Characters:</w:t>
      </w:r>
    </w:p>
    <w:p w14:paraId="6E8EE66B" w14:textId="17DADC45" w:rsidR="00BB5EE0" w:rsidRDefault="00BB5EE0" w:rsidP="00383231">
      <w:r>
        <w:t>Alice: works part time at the local café. She earns $15</w:t>
      </w:r>
      <w:r w:rsidR="007561A5">
        <w:t xml:space="preserve"> per hour</w:t>
      </w:r>
      <w:r>
        <w:t xml:space="preserve"> and has set aside 50 hours of pay for her prom budget. She can work up to 20 more hours before prom to increase her budget, however she is also trying to save money for post secondary. </w:t>
      </w:r>
      <w:r w:rsidR="007561A5">
        <w:t xml:space="preserve">Her favourite colour is blue. </w:t>
      </w:r>
    </w:p>
    <w:p w14:paraId="16D54ED6" w14:textId="103E1A79" w:rsidR="007561A5" w:rsidRDefault="00BB5EE0" w:rsidP="00383231">
      <w:r>
        <w:t>Fred:</w:t>
      </w:r>
      <w:r w:rsidR="007561A5">
        <w:t xml:space="preserve"> works part time at a gas station. He earns $20 per hour and set aside 30 hours of pay for his budget. Fred can work approximately 15 more hours to increase his budget if needed. He is trying to save money to purchase a new vehicle. His favourite colour is pastel purple. </w:t>
      </w:r>
    </w:p>
    <w:p w14:paraId="487D5777" w14:textId="0532BF83" w:rsidR="00BB5EE0" w:rsidRDefault="00BB5EE0" w:rsidP="00383231">
      <w:r>
        <w:t>Your Character: If you wish, you can create your own character. Make sure you include preferences and a budget</w:t>
      </w:r>
      <w:r w:rsidR="00D460B2">
        <w:t>.</w:t>
      </w:r>
    </w:p>
    <w:p w14:paraId="06E9C1F6" w14:textId="1B356DFB" w:rsidR="007A2CD2" w:rsidRDefault="007A2CD2" w:rsidP="00383231">
      <w:r>
        <w:t>Photo of your character:</w:t>
      </w:r>
    </w:p>
    <w:p w14:paraId="18A44670" w14:textId="6BC8FD4A" w:rsidR="007A2CD2" w:rsidRDefault="006F7D6B" w:rsidP="00383231">
      <w:r>
        <w:rPr>
          <w:noProof/>
        </w:rPr>
        <mc:AlternateContent>
          <mc:Choice Requires="wps">
            <w:drawing>
              <wp:anchor distT="0" distB="0" distL="114300" distR="114300" simplePos="0" relativeHeight="251659264" behindDoc="0" locked="0" layoutInCell="1" allowOverlap="1" wp14:anchorId="3BF7CA73" wp14:editId="2E29A3FB">
                <wp:simplePos x="0" y="0"/>
                <wp:positionH relativeFrom="column">
                  <wp:posOffset>114301</wp:posOffset>
                </wp:positionH>
                <wp:positionV relativeFrom="paragraph">
                  <wp:posOffset>45086</wp:posOffset>
                </wp:positionV>
                <wp:extent cx="5448300" cy="302895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5448300" cy="3028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9A7B5A" w14:textId="7854D237" w:rsidR="006F7D6B" w:rsidRDefault="006F7D6B" w:rsidP="006F7D6B">
                            <w:pPr>
                              <w:jc w:val="center"/>
                            </w:pPr>
                            <w:r>
                              <w:t>z</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F7CA73" id="Rectangle 1" o:spid="_x0000_s1026" style="position:absolute;margin-left:9pt;margin-top:3.55pt;width:429pt;height:23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" filled="f" strokecolor="black [3213]" strokeweight="1pt">
                <v:textbox>
                  <w:txbxContent>
                    <w:p w14:paraId="1F9A7B5A" w14:textId="7854D237" w:rsidR="006F7D6B" w:rsidRDefault="006F7D6B" w:rsidP="006F7D6B">
                      <w:pPr>
                        <w:jc w:val="center"/>
                      </w:pPr>
                      <w:r>
                        <w:t>z</w:t>
                      </w:r>
                    </w:p>
                  </w:txbxContent>
                </v:textbox>
              </v:rect>
            </w:pict>
          </mc:Fallback>
        </mc:AlternateContent>
      </w:r>
    </w:p>
    <w:p w14:paraId="447A62E1" w14:textId="77777777" w:rsidR="007A2CD2" w:rsidRDefault="007A2CD2" w:rsidP="007A2CD2">
      <w:pPr>
        <w:jc w:val="center"/>
        <w:rPr>
          <w:i/>
          <w:sz w:val="24"/>
          <w:u w:val="single"/>
        </w:rPr>
      </w:pPr>
    </w:p>
    <w:p w14:paraId="1EBA38D3" w14:textId="77777777" w:rsidR="007A2CD2" w:rsidRDefault="007A2CD2" w:rsidP="007A2CD2">
      <w:pPr>
        <w:jc w:val="center"/>
        <w:rPr>
          <w:i/>
          <w:sz w:val="24"/>
          <w:u w:val="single"/>
        </w:rPr>
      </w:pPr>
    </w:p>
    <w:p w14:paraId="7155CC20" w14:textId="77777777" w:rsidR="007A2CD2" w:rsidRDefault="007A2CD2" w:rsidP="007A2CD2">
      <w:pPr>
        <w:jc w:val="center"/>
        <w:rPr>
          <w:i/>
          <w:sz w:val="24"/>
          <w:u w:val="single"/>
        </w:rPr>
      </w:pPr>
    </w:p>
    <w:p w14:paraId="190FAC2F" w14:textId="77777777" w:rsidR="007A2CD2" w:rsidRDefault="007A2CD2" w:rsidP="007A2CD2">
      <w:pPr>
        <w:jc w:val="center"/>
        <w:rPr>
          <w:i/>
          <w:sz w:val="24"/>
          <w:u w:val="single"/>
        </w:rPr>
      </w:pPr>
    </w:p>
    <w:p w14:paraId="751F0A1F" w14:textId="77777777" w:rsidR="007A2CD2" w:rsidRDefault="007A2CD2" w:rsidP="007A2CD2">
      <w:pPr>
        <w:jc w:val="center"/>
        <w:rPr>
          <w:i/>
          <w:sz w:val="24"/>
          <w:u w:val="single"/>
        </w:rPr>
      </w:pPr>
    </w:p>
    <w:p w14:paraId="63596253" w14:textId="77777777" w:rsidR="007A2CD2" w:rsidRDefault="007A2CD2" w:rsidP="007A2CD2">
      <w:pPr>
        <w:jc w:val="center"/>
        <w:rPr>
          <w:i/>
          <w:sz w:val="24"/>
          <w:u w:val="single"/>
        </w:rPr>
      </w:pPr>
    </w:p>
    <w:p w14:paraId="77A8F140" w14:textId="77777777" w:rsidR="007A2CD2" w:rsidRDefault="007A2CD2" w:rsidP="007A2CD2">
      <w:pPr>
        <w:jc w:val="center"/>
        <w:rPr>
          <w:i/>
          <w:sz w:val="24"/>
          <w:u w:val="single"/>
        </w:rPr>
      </w:pPr>
    </w:p>
    <w:p w14:paraId="46E82390" w14:textId="77777777" w:rsidR="007A2CD2" w:rsidRDefault="007A2CD2" w:rsidP="007A2CD2">
      <w:pPr>
        <w:jc w:val="center"/>
        <w:rPr>
          <w:i/>
          <w:sz w:val="24"/>
          <w:u w:val="single"/>
        </w:rPr>
      </w:pPr>
    </w:p>
    <w:p w14:paraId="3EEBF05D" w14:textId="77777777" w:rsidR="007A2CD2" w:rsidRDefault="007A2CD2" w:rsidP="007A2CD2">
      <w:pPr>
        <w:jc w:val="center"/>
        <w:rPr>
          <w:i/>
          <w:sz w:val="24"/>
          <w:u w:val="single"/>
        </w:rPr>
      </w:pPr>
    </w:p>
    <w:p w14:paraId="16CBCDCA" w14:textId="77777777" w:rsidR="007A2CD2" w:rsidRDefault="007A2CD2" w:rsidP="007A2CD2">
      <w:pPr>
        <w:jc w:val="center"/>
        <w:rPr>
          <w:i/>
          <w:sz w:val="24"/>
          <w:u w:val="single"/>
        </w:rPr>
      </w:pPr>
    </w:p>
    <w:p w14:paraId="2B1C0967" w14:textId="27F6AC3F" w:rsidR="007A2CD2" w:rsidRPr="006F7D6B" w:rsidRDefault="006F7D6B" w:rsidP="006F7D6B">
      <w:pPr>
        <w:rPr>
          <w:sz w:val="24"/>
        </w:rPr>
      </w:pPr>
      <w:r>
        <w:rPr>
          <w:sz w:val="24"/>
        </w:rPr>
        <w:t>How much does your character have to spend for the prom budget? Clearly show your work</w:t>
      </w:r>
      <w:bookmarkStart w:id="0" w:name="_GoBack"/>
      <w:bookmarkEnd w:id="0"/>
    </w:p>
    <w:p w14:paraId="6A094994" w14:textId="77777777" w:rsidR="007A2CD2" w:rsidRDefault="007A2CD2" w:rsidP="007A2CD2">
      <w:pPr>
        <w:jc w:val="center"/>
        <w:rPr>
          <w:i/>
          <w:sz w:val="24"/>
          <w:u w:val="single"/>
        </w:rPr>
      </w:pPr>
    </w:p>
    <w:p w14:paraId="08FF84C2" w14:textId="77777777" w:rsidR="007A2CD2" w:rsidRDefault="007A2CD2" w:rsidP="007A2CD2">
      <w:pPr>
        <w:jc w:val="center"/>
        <w:rPr>
          <w:i/>
          <w:sz w:val="24"/>
          <w:u w:val="single"/>
        </w:rPr>
      </w:pPr>
    </w:p>
    <w:p w14:paraId="2DBB6320" w14:textId="3D394C3A" w:rsidR="00D460B2" w:rsidRDefault="00D460B2" w:rsidP="007A2CD2">
      <w:pPr>
        <w:jc w:val="center"/>
        <w:rPr>
          <w:i/>
          <w:sz w:val="24"/>
          <w:u w:val="single"/>
        </w:rPr>
      </w:pPr>
      <w:r w:rsidRPr="007A2CD2">
        <w:rPr>
          <w:i/>
          <w:sz w:val="24"/>
          <w:u w:val="single"/>
        </w:rPr>
        <w:lastRenderedPageBreak/>
        <w:t>Outfit</w:t>
      </w:r>
      <w:r w:rsidR="007A2CD2">
        <w:rPr>
          <w:i/>
          <w:sz w:val="24"/>
          <w:u w:val="single"/>
        </w:rPr>
        <w:t>:</w:t>
      </w:r>
    </w:p>
    <w:p w14:paraId="5A2E31D9" w14:textId="2C34010E" w:rsidR="007A2CD2" w:rsidRDefault="007A2CD2" w:rsidP="007A2CD2">
      <w:pPr>
        <w:rPr>
          <w:sz w:val="24"/>
        </w:rPr>
      </w:pPr>
      <w:r>
        <w:rPr>
          <w:sz w:val="24"/>
        </w:rPr>
        <w:t>Your character wants to look the best for their prom. It is up to you to decide what they will be wearing to their prom. You know your character best, so their look is up to you! Make sure to clearly indicate how much each item of their outfit costs.</w:t>
      </w:r>
    </w:p>
    <w:tbl>
      <w:tblPr>
        <w:tblStyle w:val="TableGrid"/>
        <w:tblW w:w="9692" w:type="dxa"/>
        <w:tblLook w:val="04A0" w:firstRow="1" w:lastRow="0" w:firstColumn="1" w:lastColumn="0" w:noHBand="0" w:noVBand="1"/>
      </w:tblPr>
      <w:tblGrid>
        <w:gridCol w:w="4845"/>
        <w:gridCol w:w="4847"/>
      </w:tblGrid>
      <w:tr w:rsidR="007A2CD2" w14:paraId="3B15A7B8" w14:textId="77777777" w:rsidTr="007A2CD2">
        <w:trPr>
          <w:trHeight w:val="647"/>
        </w:trPr>
        <w:tc>
          <w:tcPr>
            <w:tcW w:w="4845" w:type="dxa"/>
          </w:tcPr>
          <w:p w14:paraId="4D3C8988" w14:textId="3A387054" w:rsidR="007A2CD2" w:rsidRDefault="007A2CD2" w:rsidP="007A2CD2">
            <w:pPr>
              <w:jc w:val="center"/>
              <w:rPr>
                <w:sz w:val="24"/>
              </w:rPr>
            </w:pPr>
            <w:r>
              <w:rPr>
                <w:sz w:val="24"/>
              </w:rPr>
              <w:t>Outfit Piece Photo</w:t>
            </w:r>
          </w:p>
        </w:tc>
        <w:tc>
          <w:tcPr>
            <w:tcW w:w="4847" w:type="dxa"/>
          </w:tcPr>
          <w:p w14:paraId="267506D7" w14:textId="5D847D7D" w:rsidR="007A2CD2" w:rsidRDefault="007A2CD2" w:rsidP="007A2CD2">
            <w:pPr>
              <w:jc w:val="center"/>
              <w:rPr>
                <w:sz w:val="24"/>
              </w:rPr>
            </w:pPr>
            <w:r>
              <w:rPr>
                <w:sz w:val="24"/>
              </w:rPr>
              <w:t>Cost</w:t>
            </w:r>
          </w:p>
        </w:tc>
      </w:tr>
      <w:tr w:rsidR="007A2CD2" w14:paraId="249C9C45" w14:textId="77777777" w:rsidTr="007A2CD2">
        <w:trPr>
          <w:trHeight w:val="1711"/>
        </w:trPr>
        <w:tc>
          <w:tcPr>
            <w:tcW w:w="4845" w:type="dxa"/>
          </w:tcPr>
          <w:p w14:paraId="48D006C0" w14:textId="77777777" w:rsidR="007A2CD2" w:rsidRDefault="007A2CD2" w:rsidP="007A2CD2">
            <w:pPr>
              <w:rPr>
                <w:sz w:val="24"/>
              </w:rPr>
            </w:pPr>
          </w:p>
        </w:tc>
        <w:tc>
          <w:tcPr>
            <w:tcW w:w="4847" w:type="dxa"/>
          </w:tcPr>
          <w:p w14:paraId="6F9FC379" w14:textId="77777777" w:rsidR="007A2CD2" w:rsidRDefault="007A2CD2" w:rsidP="007A2CD2">
            <w:pPr>
              <w:rPr>
                <w:sz w:val="24"/>
              </w:rPr>
            </w:pPr>
          </w:p>
        </w:tc>
      </w:tr>
      <w:tr w:rsidR="007A2CD2" w14:paraId="2B9B4E83" w14:textId="77777777" w:rsidTr="007A2CD2">
        <w:trPr>
          <w:trHeight w:val="1801"/>
        </w:trPr>
        <w:tc>
          <w:tcPr>
            <w:tcW w:w="4845" w:type="dxa"/>
          </w:tcPr>
          <w:p w14:paraId="2723CC0C" w14:textId="77777777" w:rsidR="007A2CD2" w:rsidRDefault="007A2CD2" w:rsidP="007A2CD2">
            <w:pPr>
              <w:rPr>
                <w:sz w:val="24"/>
              </w:rPr>
            </w:pPr>
          </w:p>
        </w:tc>
        <w:tc>
          <w:tcPr>
            <w:tcW w:w="4847" w:type="dxa"/>
          </w:tcPr>
          <w:p w14:paraId="2357BF0E" w14:textId="77777777" w:rsidR="007A2CD2" w:rsidRDefault="007A2CD2" w:rsidP="007A2CD2">
            <w:pPr>
              <w:rPr>
                <w:sz w:val="24"/>
              </w:rPr>
            </w:pPr>
          </w:p>
        </w:tc>
      </w:tr>
      <w:tr w:rsidR="007A2CD2" w14:paraId="47924754" w14:textId="77777777" w:rsidTr="007A2CD2">
        <w:trPr>
          <w:trHeight w:val="1711"/>
        </w:trPr>
        <w:tc>
          <w:tcPr>
            <w:tcW w:w="4845" w:type="dxa"/>
          </w:tcPr>
          <w:p w14:paraId="001FB629" w14:textId="77777777" w:rsidR="007A2CD2" w:rsidRDefault="007A2CD2" w:rsidP="007A2CD2">
            <w:pPr>
              <w:rPr>
                <w:sz w:val="24"/>
              </w:rPr>
            </w:pPr>
          </w:p>
        </w:tc>
        <w:tc>
          <w:tcPr>
            <w:tcW w:w="4847" w:type="dxa"/>
          </w:tcPr>
          <w:p w14:paraId="5B9BE9B5" w14:textId="77777777" w:rsidR="007A2CD2" w:rsidRDefault="007A2CD2" w:rsidP="007A2CD2">
            <w:pPr>
              <w:rPr>
                <w:sz w:val="24"/>
              </w:rPr>
            </w:pPr>
          </w:p>
        </w:tc>
      </w:tr>
      <w:tr w:rsidR="007A2CD2" w14:paraId="4184F444" w14:textId="77777777" w:rsidTr="007A2CD2">
        <w:trPr>
          <w:trHeight w:val="1711"/>
        </w:trPr>
        <w:tc>
          <w:tcPr>
            <w:tcW w:w="4845" w:type="dxa"/>
          </w:tcPr>
          <w:p w14:paraId="51C7385B" w14:textId="77777777" w:rsidR="007A2CD2" w:rsidRDefault="007A2CD2" w:rsidP="007A2CD2">
            <w:pPr>
              <w:rPr>
                <w:sz w:val="24"/>
              </w:rPr>
            </w:pPr>
          </w:p>
        </w:tc>
        <w:tc>
          <w:tcPr>
            <w:tcW w:w="4847" w:type="dxa"/>
          </w:tcPr>
          <w:p w14:paraId="62C9E8E7" w14:textId="77777777" w:rsidR="007A2CD2" w:rsidRDefault="007A2CD2" w:rsidP="007A2CD2">
            <w:pPr>
              <w:rPr>
                <w:sz w:val="24"/>
              </w:rPr>
            </w:pPr>
          </w:p>
        </w:tc>
      </w:tr>
      <w:tr w:rsidR="007A2CD2" w14:paraId="10A61BF3" w14:textId="77777777" w:rsidTr="007A2CD2">
        <w:trPr>
          <w:trHeight w:val="1711"/>
        </w:trPr>
        <w:tc>
          <w:tcPr>
            <w:tcW w:w="4845" w:type="dxa"/>
          </w:tcPr>
          <w:p w14:paraId="249BBA3C" w14:textId="77777777" w:rsidR="007A2CD2" w:rsidRDefault="007A2CD2" w:rsidP="007A2CD2">
            <w:pPr>
              <w:rPr>
                <w:sz w:val="24"/>
              </w:rPr>
            </w:pPr>
          </w:p>
        </w:tc>
        <w:tc>
          <w:tcPr>
            <w:tcW w:w="4847" w:type="dxa"/>
          </w:tcPr>
          <w:p w14:paraId="054447FF" w14:textId="77777777" w:rsidR="007A2CD2" w:rsidRDefault="007A2CD2" w:rsidP="007A2CD2">
            <w:pPr>
              <w:rPr>
                <w:sz w:val="24"/>
              </w:rPr>
            </w:pPr>
          </w:p>
        </w:tc>
      </w:tr>
      <w:tr w:rsidR="00E43175" w14:paraId="6B6DC7D1" w14:textId="77777777" w:rsidTr="00E43175">
        <w:trPr>
          <w:trHeight w:val="1711"/>
        </w:trPr>
        <w:tc>
          <w:tcPr>
            <w:tcW w:w="4845" w:type="dxa"/>
            <w:vAlign w:val="center"/>
          </w:tcPr>
          <w:p w14:paraId="44494A33" w14:textId="1D58A895" w:rsidR="00E43175" w:rsidRPr="00E43175" w:rsidRDefault="00E43175" w:rsidP="00E43175">
            <w:pPr>
              <w:jc w:val="center"/>
              <w:rPr>
                <w:sz w:val="52"/>
              </w:rPr>
            </w:pPr>
            <w:r w:rsidRPr="00E43175">
              <w:rPr>
                <w:sz w:val="52"/>
              </w:rPr>
              <w:t>Total:</w:t>
            </w:r>
          </w:p>
        </w:tc>
        <w:tc>
          <w:tcPr>
            <w:tcW w:w="4847" w:type="dxa"/>
          </w:tcPr>
          <w:p w14:paraId="4AB0605E" w14:textId="77777777" w:rsidR="00E43175" w:rsidRDefault="00E43175" w:rsidP="007A2CD2">
            <w:pPr>
              <w:rPr>
                <w:sz w:val="24"/>
              </w:rPr>
            </w:pPr>
          </w:p>
        </w:tc>
      </w:tr>
    </w:tbl>
    <w:p w14:paraId="37646BE6" w14:textId="77777777" w:rsidR="007A2CD2" w:rsidRDefault="007A2CD2" w:rsidP="007A2CD2">
      <w:pPr>
        <w:rPr>
          <w:sz w:val="24"/>
        </w:rPr>
      </w:pPr>
      <w:r>
        <w:rPr>
          <w:sz w:val="24"/>
        </w:rPr>
        <w:lastRenderedPageBreak/>
        <w:t>Most formal outfits require some form of alternation. What kind of alternations will you character need to do for their outfit? They will take their outfit to OCSS’s premiere tailor and seamstresses and will be charged according to the following price list</w:t>
      </w:r>
    </w:p>
    <w:p w14:paraId="7374CF0A" w14:textId="77777777" w:rsidR="007A2CD2" w:rsidRDefault="007A2CD2" w:rsidP="007A2CD2">
      <w:pPr>
        <w:rPr>
          <w:sz w:val="24"/>
        </w:rPr>
      </w:pPr>
    </w:p>
    <w:p w14:paraId="1EBAED5E" w14:textId="4E629FCF" w:rsidR="007A2CD2" w:rsidRPr="007A2CD2" w:rsidRDefault="007A2CD2" w:rsidP="007A2CD2">
      <w:pPr>
        <w:rPr>
          <w:sz w:val="24"/>
        </w:rPr>
      </w:pPr>
      <w:r>
        <w:rPr>
          <w:noProof/>
        </w:rPr>
        <mc:AlternateContent>
          <mc:Choice Requires="wps">
            <w:drawing>
              <wp:anchor distT="45720" distB="45720" distL="114300" distR="114300" simplePos="0" relativeHeight="251662336" behindDoc="0" locked="0" layoutInCell="1" allowOverlap="1" wp14:anchorId="276ED51B" wp14:editId="7FBC168B">
                <wp:simplePos x="0" y="0"/>
                <wp:positionH relativeFrom="column">
                  <wp:posOffset>-114300</wp:posOffset>
                </wp:positionH>
                <wp:positionV relativeFrom="paragraph">
                  <wp:posOffset>0</wp:posOffset>
                </wp:positionV>
                <wp:extent cx="6229350" cy="21431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0" cy="2143125"/>
                        </a:xfrm>
                        <a:prstGeom prst="horizontalScroll">
                          <a:avLst>
                            <a:gd name="adj" fmla="val 12500"/>
                          </a:avLst>
                        </a:prstGeom>
                        <a:solidFill>
                          <a:srgbClr val="FFFFFF"/>
                        </a:solidFill>
                        <a:ln w="9525">
                          <a:solidFill>
                            <a:srgbClr val="000000"/>
                          </a:solidFill>
                          <a:miter lim="800000"/>
                          <a:headEnd/>
                          <a:tailEnd/>
                        </a:ln>
                      </wps:spPr>
                      <wps:txbx>
                        <w:txbxContent>
                          <w:p w14:paraId="4C65DC7C" w14:textId="4CA13449" w:rsidR="007A2CD2" w:rsidRPr="00E43175" w:rsidRDefault="007A2CD2" w:rsidP="007A2CD2">
                            <w:pPr>
                              <w:jc w:val="center"/>
                              <w:rPr>
                                <w:rFonts w:ascii="Algerian" w:hAnsi="Algerian"/>
                                <w:sz w:val="36"/>
                              </w:rPr>
                            </w:pPr>
                            <w:r w:rsidRPr="00E43175">
                              <w:rPr>
                                <w:rFonts w:ascii="Algerian" w:hAnsi="Algerian"/>
                                <w:sz w:val="36"/>
                              </w:rPr>
                              <w:t>OCSS Alterations</w:t>
                            </w:r>
                          </w:p>
                          <w:p w14:paraId="6C539EDB" w14:textId="64F2A92D" w:rsidR="007A2CD2" w:rsidRPr="00E43175" w:rsidRDefault="007A2CD2" w:rsidP="00E43175">
                            <w:pPr>
                              <w:pStyle w:val="ListParagraph"/>
                              <w:numPr>
                                <w:ilvl w:val="0"/>
                                <w:numId w:val="1"/>
                              </w:numPr>
                              <w:rPr>
                                <w:sz w:val="24"/>
                              </w:rPr>
                            </w:pPr>
                            <w:r w:rsidRPr="00E43175">
                              <w:rPr>
                                <w:sz w:val="24"/>
                              </w:rPr>
                              <w:t>Hemming Pants: $15</w:t>
                            </w:r>
                          </w:p>
                          <w:p w14:paraId="4C511D8E" w14:textId="268C7D59" w:rsidR="007A2CD2" w:rsidRPr="00E43175" w:rsidRDefault="007A2CD2" w:rsidP="00E43175">
                            <w:pPr>
                              <w:pStyle w:val="ListParagraph"/>
                              <w:numPr>
                                <w:ilvl w:val="0"/>
                                <w:numId w:val="1"/>
                              </w:numPr>
                              <w:rPr>
                                <w:sz w:val="24"/>
                              </w:rPr>
                            </w:pPr>
                            <w:r w:rsidRPr="00E43175">
                              <w:rPr>
                                <w:sz w:val="24"/>
                              </w:rPr>
                              <w:t>Shortening Sleeves: $20</w:t>
                            </w:r>
                          </w:p>
                          <w:p w14:paraId="76B17F65" w14:textId="23B1CD47" w:rsidR="007A2CD2" w:rsidRPr="00E43175" w:rsidRDefault="007A2CD2" w:rsidP="00E43175">
                            <w:pPr>
                              <w:pStyle w:val="ListParagraph"/>
                              <w:numPr>
                                <w:ilvl w:val="0"/>
                                <w:numId w:val="1"/>
                              </w:numPr>
                              <w:rPr>
                                <w:sz w:val="24"/>
                              </w:rPr>
                            </w:pPr>
                            <w:r w:rsidRPr="00E43175">
                              <w:rPr>
                                <w:sz w:val="24"/>
                              </w:rPr>
                              <w:t>Hemming Formal Dress: $40</w:t>
                            </w:r>
                          </w:p>
                          <w:p w14:paraId="771CE6E5" w14:textId="55D0A343" w:rsidR="007A2CD2" w:rsidRPr="00E43175" w:rsidRDefault="00E43175" w:rsidP="00E43175">
                            <w:pPr>
                              <w:pStyle w:val="ListParagraph"/>
                              <w:numPr>
                                <w:ilvl w:val="0"/>
                                <w:numId w:val="1"/>
                              </w:numPr>
                              <w:rPr>
                                <w:sz w:val="24"/>
                              </w:rPr>
                            </w:pPr>
                            <w:r w:rsidRPr="00E43175">
                              <w:rPr>
                                <w:sz w:val="24"/>
                              </w:rPr>
                              <w:t>Taking in Formal Gown (minimal detail): $75</w:t>
                            </w:r>
                          </w:p>
                          <w:p w14:paraId="40141602" w14:textId="75F176F0" w:rsidR="00E43175" w:rsidRPr="00E43175" w:rsidRDefault="00E43175" w:rsidP="00E43175">
                            <w:pPr>
                              <w:pStyle w:val="ListParagraph"/>
                              <w:numPr>
                                <w:ilvl w:val="0"/>
                                <w:numId w:val="1"/>
                              </w:numPr>
                              <w:rPr>
                                <w:sz w:val="24"/>
                              </w:rPr>
                            </w:pPr>
                            <w:r w:rsidRPr="00E43175">
                              <w:rPr>
                                <w:sz w:val="24"/>
                              </w:rPr>
                              <w:t>Taking in Formal Gown (lots of detail): $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6ED51B"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Text Box 2" o:spid="_x0000_s1027" type="#_x0000_t98" style="position:absolute;margin-left:-9pt;margin-top:0;width:490.5pt;height:168.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">
                <v:stroke joinstyle="miter"/>
                <v:textbox>
                  <w:txbxContent>
                    <w:p w14:paraId="4C65DC7C" w14:textId="4CA13449" w:rsidR="007A2CD2" w:rsidRPr="00E43175" w:rsidRDefault="007A2CD2" w:rsidP="007A2CD2">
                      <w:pPr>
                        <w:jc w:val="center"/>
                        <w:rPr>
                          <w:rFonts w:ascii="Algerian" w:hAnsi="Algerian"/>
                          <w:sz w:val="36"/>
                        </w:rPr>
                      </w:pPr>
                      <w:r w:rsidRPr="00E43175">
                        <w:rPr>
                          <w:rFonts w:ascii="Algerian" w:hAnsi="Algerian"/>
                          <w:sz w:val="36"/>
                        </w:rPr>
                        <w:t>OCSS Alterations</w:t>
                      </w:r>
                    </w:p>
                    <w:p w14:paraId="6C539EDB" w14:textId="64F2A92D" w:rsidR="007A2CD2" w:rsidRPr="00E43175" w:rsidRDefault="007A2CD2" w:rsidP="00E43175">
                      <w:pPr>
                        <w:pStyle w:val="ListParagraph"/>
                        <w:numPr>
                          <w:ilvl w:val="0"/>
                          <w:numId w:val="1"/>
                        </w:numPr>
                        <w:rPr>
                          <w:sz w:val="24"/>
                        </w:rPr>
                      </w:pPr>
                      <w:r w:rsidRPr="00E43175">
                        <w:rPr>
                          <w:sz w:val="24"/>
                        </w:rPr>
                        <w:t>Hemming Pants: $15</w:t>
                      </w:r>
                    </w:p>
                    <w:p w14:paraId="4C511D8E" w14:textId="268C7D59" w:rsidR="007A2CD2" w:rsidRPr="00E43175" w:rsidRDefault="007A2CD2" w:rsidP="00E43175">
                      <w:pPr>
                        <w:pStyle w:val="ListParagraph"/>
                        <w:numPr>
                          <w:ilvl w:val="0"/>
                          <w:numId w:val="1"/>
                        </w:numPr>
                        <w:rPr>
                          <w:sz w:val="24"/>
                        </w:rPr>
                      </w:pPr>
                      <w:r w:rsidRPr="00E43175">
                        <w:rPr>
                          <w:sz w:val="24"/>
                        </w:rPr>
                        <w:t>Shortening Sleeves: $20</w:t>
                      </w:r>
                    </w:p>
                    <w:p w14:paraId="76B17F65" w14:textId="23B1CD47" w:rsidR="007A2CD2" w:rsidRPr="00E43175" w:rsidRDefault="007A2CD2" w:rsidP="00E43175">
                      <w:pPr>
                        <w:pStyle w:val="ListParagraph"/>
                        <w:numPr>
                          <w:ilvl w:val="0"/>
                          <w:numId w:val="1"/>
                        </w:numPr>
                        <w:rPr>
                          <w:sz w:val="24"/>
                        </w:rPr>
                      </w:pPr>
                      <w:r w:rsidRPr="00E43175">
                        <w:rPr>
                          <w:sz w:val="24"/>
                        </w:rPr>
                        <w:t>Hemming Formal Dress: $40</w:t>
                      </w:r>
                    </w:p>
                    <w:p w14:paraId="771CE6E5" w14:textId="55D0A343" w:rsidR="007A2CD2" w:rsidRPr="00E43175" w:rsidRDefault="00E43175" w:rsidP="00E43175">
                      <w:pPr>
                        <w:pStyle w:val="ListParagraph"/>
                        <w:numPr>
                          <w:ilvl w:val="0"/>
                          <w:numId w:val="1"/>
                        </w:numPr>
                        <w:rPr>
                          <w:sz w:val="24"/>
                        </w:rPr>
                      </w:pPr>
                      <w:r w:rsidRPr="00E43175">
                        <w:rPr>
                          <w:sz w:val="24"/>
                        </w:rPr>
                        <w:t>Taking in Formal Gown (minimal detail): $75</w:t>
                      </w:r>
                    </w:p>
                    <w:p w14:paraId="40141602" w14:textId="75F176F0" w:rsidR="00E43175" w:rsidRPr="00E43175" w:rsidRDefault="00E43175" w:rsidP="00E43175">
                      <w:pPr>
                        <w:pStyle w:val="ListParagraph"/>
                        <w:numPr>
                          <w:ilvl w:val="0"/>
                          <w:numId w:val="1"/>
                        </w:numPr>
                        <w:rPr>
                          <w:sz w:val="24"/>
                        </w:rPr>
                      </w:pPr>
                      <w:r w:rsidRPr="00E43175">
                        <w:rPr>
                          <w:sz w:val="24"/>
                        </w:rPr>
                        <w:t>Taking in Formal Gown (lots of detail): $100</w:t>
                      </w:r>
                    </w:p>
                  </w:txbxContent>
                </v:textbox>
                <w10:wrap type="square"/>
              </v:shape>
            </w:pict>
          </mc:Fallback>
        </mc:AlternateContent>
      </w:r>
      <w:r>
        <w:rPr>
          <w:sz w:val="24"/>
        </w:rPr>
        <w:t xml:space="preserve"> </w:t>
      </w:r>
    </w:p>
    <w:tbl>
      <w:tblPr>
        <w:tblStyle w:val="TableGrid"/>
        <w:tblW w:w="9438" w:type="dxa"/>
        <w:tblLook w:val="04A0" w:firstRow="1" w:lastRow="0" w:firstColumn="1" w:lastColumn="0" w:noHBand="0" w:noVBand="1"/>
      </w:tblPr>
      <w:tblGrid>
        <w:gridCol w:w="4719"/>
        <w:gridCol w:w="4719"/>
      </w:tblGrid>
      <w:tr w:rsidR="00E43175" w14:paraId="4C2323EA" w14:textId="77777777" w:rsidTr="00E43175">
        <w:trPr>
          <w:trHeight w:val="1097"/>
        </w:trPr>
        <w:tc>
          <w:tcPr>
            <w:tcW w:w="4719" w:type="dxa"/>
          </w:tcPr>
          <w:p w14:paraId="6C913BF3" w14:textId="5EF78B00" w:rsidR="00E43175" w:rsidRDefault="00E43175" w:rsidP="007A2CD2">
            <w:pPr>
              <w:rPr>
                <w:sz w:val="24"/>
              </w:rPr>
            </w:pPr>
            <w:r>
              <w:rPr>
                <w:sz w:val="24"/>
              </w:rPr>
              <w:t>Alterations needed:</w:t>
            </w:r>
          </w:p>
        </w:tc>
        <w:tc>
          <w:tcPr>
            <w:tcW w:w="4719" w:type="dxa"/>
          </w:tcPr>
          <w:p w14:paraId="1AB5D117" w14:textId="1AE2DE92" w:rsidR="00E43175" w:rsidRDefault="00E43175" w:rsidP="007A2CD2">
            <w:pPr>
              <w:rPr>
                <w:sz w:val="24"/>
              </w:rPr>
            </w:pPr>
            <w:r>
              <w:rPr>
                <w:sz w:val="24"/>
              </w:rPr>
              <w:t>Cost:</w:t>
            </w:r>
          </w:p>
        </w:tc>
      </w:tr>
      <w:tr w:rsidR="00E43175" w14:paraId="2B197011" w14:textId="77777777" w:rsidTr="00E43175">
        <w:trPr>
          <w:trHeight w:val="1097"/>
        </w:trPr>
        <w:tc>
          <w:tcPr>
            <w:tcW w:w="4719" w:type="dxa"/>
          </w:tcPr>
          <w:p w14:paraId="7B25A990" w14:textId="77777777" w:rsidR="00E43175" w:rsidRDefault="00E43175" w:rsidP="007A2CD2">
            <w:pPr>
              <w:rPr>
                <w:sz w:val="24"/>
              </w:rPr>
            </w:pPr>
          </w:p>
        </w:tc>
        <w:tc>
          <w:tcPr>
            <w:tcW w:w="4719" w:type="dxa"/>
          </w:tcPr>
          <w:p w14:paraId="6EE6E62E" w14:textId="77777777" w:rsidR="00E43175" w:rsidRDefault="00E43175" w:rsidP="007A2CD2">
            <w:pPr>
              <w:rPr>
                <w:sz w:val="24"/>
              </w:rPr>
            </w:pPr>
          </w:p>
        </w:tc>
      </w:tr>
      <w:tr w:rsidR="00E43175" w14:paraId="3D0205AD" w14:textId="77777777" w:rsidTr="00E43175">
        <w:trPr>
          <w:trHeight w:val="1154"/>
        </w:trPr>
        <w:tc>
          <w:tcPr>
            <w:tcW w:w="4719" w:type="dxa"/>
          </w:tcPr>
          <w:p w14:paraId="3E81FF04" w14:textId="77777777" w:rsidR="00E43175" w:rsidRDefault="00E43175" w:rsidP="007A2CD2">
            <w:pPr>
              <w:rPr>
                <w:sz w:val="24"/>
              </w:rPr>
            </w:pPr>
          </w:p>
        </w:tc>
        <w:tc>
          <w:tcPr>
            <w:tcW w:w="4719" w:type="dxa"/>
          </w:tcPr>
          <w:p w14:paraId="1C211A7E" w14:textId="77777777" w:rsidR="00E43175" w:rsidRDefault="00E43175" w:rsidP="007A2CD2">
            <w:pPr>
              <w:rPr>
                <w:sz w:val="24"/>
              </w:rPr>
            </w:pPr>
          </w:p>
        </w:tc>
      </w:tr>
      <w:tr w:rsidR="00E43175" w14:paraId="2E5EFBAC" w14:textId="77777777" w:rsidTr="00E43175">
        <w:trPr>
          <w:trHeight w:val="1097"/>
        </w:trPr>
        <w:tc>
          <w:tcPr>
            <w:tcW w:w="4719" w:type="dxa"/>
          </w:tcPr>
          <w:p w14:paraId="5183A59E" w14:textId="77777777" w:rsidR="00E43175" w:rsidRDefault="00E43175" w:rsidP="007A2CD2">
            <w:pPr>
              <w:rPr>
                <w:sz w:val="24"/>
              </w:rPr>
            </w:pPr>
          </w:p>
        </w:tc>
        <w:tc>
          <w:tcPr>
            <w:tcW w:w="4719" w:type="dxa"/>
          </w:tcPr>
          <w:p w14:paraId="42757038" w14:textId="77777777" w:rsidR="00E43175" w:rsidRDefault="00E43175" w:rsidP="007A2CD2">
            <w:pPr>
              <w:rPr>
                <w:sz w:val="24"/>
              </w:rPr>
            </w:pPr>
          </w:p>
        </w:tc>
      </w:tr>
      <w:tr w:rsidR="00E43175" w14:paraId="20BA5CD7" w14:textId="77777777" w:rsidTr="00E43175">
        <w:trPr>
          <w:trHeight w:val="1097"/>
        </w:trPr>
        <w:tc>
          <w:tcPr>
            <w:tcW w:w="4719" w:type="dxa"/>
            <w:vAlign w:val="center"/>
          </w:tcPr>
          <w:p w14:paraId="0B269D98" w14:textId="2FFA0DB0" w:rsidR="00E43175" w:rsidRDefault="00E43175" w:rsidP="00E43175">
            <w:pPr>
              <w:jc w:val="center"/>
              <w:rPr>
                <w:sz w:val="24"/>
              </w:rPr>
            </w:pPr>
            <w:r w:rsidRPr="00E43175">
              <w:rPr>
                <w:sz w:val="52"/>
              </w:rPr>
              <w:t>Total:</w:t>
            </w:r>
          </w:p>
        </w:tc>
        <w:tc>
          <w:tcPr>
            <w:tcW w:w="4719" w:type="dxa"/>
          </w:tcPr>
          <w:p w14:paraId="63787F59" w14:textId="77777777" w:rsidR="00E43175" w:rsidRDefault="00E43175" w:rsidP="007A2CD2">
            <w:pPr>
              <w:rPr>
                <w:sz w:val="24"/>
              </w:rPr>
            </w:pPr>
          </w:p>
        </w:tc>
      </w:tr>
    </w:tbl>
    <w:p w14:paraId="34503CA1" w14:textId="16657C6A" w:rsidR="007A2CD2" w:rsidRPr="007A2CD2" w:rsidRDefault="007A2CD2" w:rsidP="007A2CD2">
      <w:pPr>
        <w:rPr>
          <w:sz w:val="24"/>
        </w:rPr>
      </w:pPr>
    </w:p>
    <w:p w14:paraId="5EF5D596" w14:textId="26EBDA6D" w:rsidR="00D460B2" w:rsidRDefault="00D460B2" w:rsidP="00383231"/>
    <w:p w14:paraId="412757FF" w14:textId="1D67A7A8" w:rsidR="00E43175" w:rsidRDefault="00E43175" w:rsidP="00383231"/>
    <w:p w14:paraId="52CFF8B8" w14:textId="0F859F49" w:rsidR="00E43175" w:rsidRDefault="00E43175" w:rsidP="00383231"/>
    <w:p w14:paraId="143C7157" w14:textId="4C5F2CAA" w:rsidR="00E43175" w:rsidRDefault="00E43175" w:rsidP="00E43175">
      <w:pPr>
        <w:jc w:val="center"/>
        <w:rPr>
          <w:i/>
          <w:sz w:val="24"/>
          <w:u w:val="single"/>
        </w:rPr>
      </w:pPr>
      <w:r w:rsidRPr="00E43175">
        <w:rPr>
          <w:i/>
          <w:sz w:val="24"/>
          <w:u w:val="single"/>
        </w:rPr>
        <w:lastRenderedPageBreak/>
        <w:t>Hair:</w:t>
      </w:r>
    </w:p>
    <w:p w14:paraId="57F8D6A4" w14:textId="7B8E2541" w:rsidR="00E43175" w:rsidRDefault="00E43175" w:rsidP="00E43175">
      <w:pPr>
        <w:rPr>
          <w:sz w:val="24"/>
        </w:rPr>
      </w:pPr>
      <w:r>
        <w:rPr>
          <w:sz w:val="24"/>
        </w:rPr>
        <w:t>Each character will have their hair styled for prom. What that style is, is up to you! Make sure to include the cost of each style and any accessories that they may need.</w:t>
      </w:r>
    </w:p>
    <w:tbl>
      <w:tblPr>
        <w:tblStyle w:val="TableGrid"/>
        <w:tblW w:w="0" w:type="auto"/>
        <w:tblLook w:val="04A0" w:firstRow="1" w:lastRow="0" w:firstColumn="1" w:lastColumn="0" w:noHBand="0" w:noVBand="1"/>
      </w:tblPr>
      <w:tblGrid>
        <w:gridCol w:w="4540"/>
        <w:gridCol w:w="4540"/>
      </w:tblGrid>
      <w:tr w:rsidR="00E43175" w14:paraId="2867FB7E" w14:textId="77777777" w:rsidTr="00E43175">
        <w:trPr>
          <w:trHeight w:val="422"/>
        </w:trPr>
        <w:tc>
          <w:tcPr>
            <w:tcW w:w="4540" w:type="dxa"/>
          </w:tcPr>
          <w:p w14:paraId="23DFC220" w14:textId="65898CC9" w:rsidR="00E43175" w:rsidRDefault="00E43175" w:rsidP="00E43175">
            <w:pPr>
              <w:rPr>
                <w:sz w:val="24"/>
              </w:rPr>
            </w:pPr>
            <w:r>
              <w:rPr>
                <w:sz w:val="24"/>
              </w:rPr>
              <w:t>Hair Style</w:t>
            </w:r>
          </w:p>
        </w:tc>
        <w:tc>
          <w:tcPr>
            <w:tcW w:w="4540" w:type="dxa"/>
          </w:tcPr>
          <w:p w14:paraId="5A271546" w14:textId="7163D8FB" w:rsidR="00E43175" w:rsidRDefault="00E43175" w:rsidP="00E43175">
            <w:pPr>
              <w:rPr>
                <w:sz w:val="24"/>
              </w:rPr>
            </w:pPr>
            <w:r>
              <w:rPr>
                <w:sz w:val="24"/>
              </w:rPr>
              <w:t>Cost</w:t>
            </w:r>
          </w:p>
        </w:tc>
      </w:tr>
      <w:tr w:rsidR="00E43175" w14:paraId="44DB75AB" w14:textId="77777777" w:rsidTr="00E43175">
        <w:trPr>
          <w:trHeight w:val="1585"/>
        </w:trPr>
        <w:tc>
          <w:tcPr>
            <w:tcW w:w="4540" w:type="dxa"/>
          </w:tcPr>
          <w:p w14:paraId="3827DB2E" w14:textId="77777777" w:rsidR="00E43175" w:rsidRDefault="00E43175" w:rsidP="00E43175">
            <w:pPr>
              <w:rPr>
                <w:sz w:val="24"/>
              </w:rPr>
            </w:pPr>
          </w:p>
        </w:tc>
        <w:tc>
          <w:tcPr>
            <w:tcW w:w="4540" w:type="dxa"/>
          </w:tcPr>
          <w:p w14:paraId="6C103559" w14:textId="77777777" w:rsidR="00E43175" w:rsidRDefault="00E43175" w:rsidP="00E43175">
            <w:pPr>
              <w:rPr>
                <w:sz w:val="24"/>
              </w:rPr>
            </w:pPr>
          </w:p>
        </w:tc>
      </w:tr>
    </w:tbl>
    <w:p w14:paraId="51BB6D66" w14:textId="6831F04A" w:rsidR="00E43175" w:rsidRDefault="00E43175" w:rsidP="00E43175">
      <w:pPr>
        <w:rPr>
          <w:sz w:val="24"/>
        </w:rPr>
      </w:pPr>
    </w:p>
    <w:tbl>
      <w:tblPr>
        <w:tblStyle w:val="TableGrid"/>
        <w:tblW w:w="0" w:type="auto"/>
        <w:tblLook w:val="04A0" w:firstRow="1" w:lastRow="0" w:firstColumn="1" w:lastColumn="0" w:noHBand="0" w:noVBand="1"/>
      </w:tblPr>
      <w:tblGrid>
        <w:gridCol w:w="4540"/>
        <w:gridCol w:w="4540"/>
      </w:tblGrid>
      <w:tr w:rsidR="00E43175" w14:paraId="14B72889" w14:textId="77777777" w:rsidTr="00E43175">
        <w:trPr>
          <w:trHeight w:val="440"/>
        </w:trPr>
        <w:tc>
          <w:tcPr>
            <w:tcW w:w="4540" w:type="dxa"/>
          </w:tcPr>
          <w:p w14:paraId="7D24C3C1" w14:textId="7F51D080" w:rsidR="00E43175" w:rsidRDefault="00E43175" w:rsidP="00E43175">
            <w:pPr>
              <w:rPr>
                <w:sz w:val="24"/>
              </w:rPr>
            </w:pPr>
            <w:r>
              <w:rPr>
                <w:sz w:val="24"/>
              </w:rPr>
              <w:t>Accessories</w:t>
            </w:r>
          </w:p>
        </w:tc>
        <w:tc>
          <w:tcPr>
            <w:tcW w:w="4540" w:type="dxa"/>
          </w:tcPr>
          <w:p w14:paraId="0676C02D" w14:textId="4894E090" w:rsidR="00E43175" w:rsidRDefault="00E43175" w:rsidP="00E43175">
            <w:pPr>
              <w:rPr>
                <w:sz w:val="24"/>
              </w:rPr>
            </w:pPr>
            <w:r>
              <w:rPr>
                <w:sz w:val="24"/>
              </w:rPr>
              <w:t>Cost</w:t>
            </w:r>
          </w:p>
        </w:tc>
      </w:tr>
      <w:tr w:rsidR="00E43175" w14:paraId="38A03394" w14:textId="77777777" w:rsidTr="00E43175">
        <w:trPr>
          <w:trHeight w:val="1785"/>
        </w:trPr>
        <w:tc>
          <w:tcPr>
            <w:tcW w:w="4540" w:type="dxa"/>
          </w:tcPr>
          <w:p w14:paraId="519ACD5C" w14:textId="77777777" w:rsidR="00E43175" w:rsidRDefault="00E43175" w:rsidP="00E43175">
            <w:pPr>
              <w:rPr>
                <w:sz w:val="24"/>
              </w:rPr>
            </w:pPr>
          </w:p>
        </w:tc>
        <w:tc>
          <w:tcPr>
            <w:tcW w:w="4540" w:type="dxa"/>
          </w:tcPr>
          <w:p w14:paraId="3AC5281A" w14:textId="77777777" w:rsidR="00E43175" w:rsidRDefault="00E43175" w:rsidP="00E43175">
            <w:pPr>
              <w:rPr>
                <w:sz w:val="24"/>
              </w:rPr>
            </w:pPr>
          </w:p>
        </w:tc>
      </w:tr>
    </w:tbl>
    <w:p w14:paraId="5EDC2D29" w14:textId="628AE0D4" w:rsidR="00E43175" w:rsidRDefault="00E43175" w:rsidP="00E43175">
      <w:pPr>
        <w:rPr>
          <w:sz w:val="24"/>
        </w:rPr>
      </w:pPr>
    </w:p>
    <w:p w14:paraId="04E018EF" w14:textId="334A97A3" w:rsidR="00E43175" w:rsidRDefault="00C069C3" w:rsidP="00E43175">
      <w:pPr>
        <w:jc w:val="center"/>
        <w:rPr>
          <w:i/>
          <w:sz w:val="24"/>
          <w:u w:val="single"/>
        </w:rPr>
      </w:pPr>
      <w:r w:rsidRPr="00C069C3">
        <w:rPr>
          <w:i/>
          <w:sz w:val="24"/>
          <w:u w:val="single"/>
        </w:rPr>
        <w:t>Transportation:</w:t>
      </w:r>
    </w:p>
    <w:p w14:paraId="4FA80F52" w14:textId="62F5F9BE" w:rsidR="00C069C3" w:rsidRDefault="00C069C3" w:rsidP="00C069C3">
      <w:pPr>
        <w:rPr>
          <w:sz w:val="24"/>
        </w:rPr>
      </w:pPr>
      <w:r>
        <w:rPr>
          <w:sz w:val="24"/>
        </w:rPr>
        <w:t xml:space="preserve">Your character would like to arrive to prom in style. Pick a vehicle for them to rent and use as their transportation to and from prom. Be creative! Your character may borrow a vehicle if they choose. </w:t>
      </w:r>
    </w:p>
    <w:tbl>
      <w:tblPr>
        <w:tblStyle w:val="TableGrid"/>
        <w:tblW w:w="9408" w:type="dxa"/>
        <w:tblLook w:val="04A0" w:firstRow="1" w:lastRow="0" w:firstColumn="1" w:lastColumn="0" w:noHBand="0" w:noVBand="1"/>
      </w:tblPr>
      <w:tblGrid>
        <w:gridCol w:w="4704"/>
        <w:gridCol w:w="4704"/>
      </w:tblGrid>
      <w:tr w:rsidR="00C069C3" w14:paraId="6D09F965" w14:textId="77777777" w:rsidTr="00C069C3">
        <w:trPr>
          <w:trHeight w:val="350"/>
        </w:trPr>
        <w:tc>
          <w:tcPr>
            <w:tcW w:w="4704" w:type="dxa"/>
          </w:tcPr>
          <w:p w14:paraId="411356B5" w14:textId="4A7E3C50" w:rsidR="00C069C3" w:rsidRDefault="00C069C3" w:rsidP="00C069C3">
            <w:pPr>
              <w:rPr>
                <w:sz w:val="24"/>
              </w:rPr>
            </w:pPr>
            <w:r>
              <w:rPr>
                <w:sz w:val="24"/>
              </w:rPr>
              <w:t>Vehicle</w:t>
            </w:r>
          </w:p>
        </w:tc>
        <w:tc>
          <w:tcPr>
            <w:tcW w:w="4704" w:type="dxa"/>
          </w:tcPr>
          <w:p w14:paraId="1DF221DE" w14:textId="51395A00" w:rsidR="00C069C3" w:rsidRDefault="00C069C3" w:rsidP="00C069C3">
            <w:pPr>
              <w:rPr>
                <w:sz w:val="24"/>
              </w:rPr>
            </w:pPr>
            <w:r>
              <w:rPr>
                <w:sz w:val="24"/>
              </w:rPr>
              <w:t>Cost</w:t>
            </w:r>
          </w:p>
        </w:tc>
      </w:tr>
      <w:tr w:rsidR="00C069C3" w14:paraId="0440C0A8" w14:textId="77777777" w:rsidTr="00C069C3">
        <w:trPr>
          <w:trHeight w:val="1351"/>
        </w:trPr>
        <w:tc>
          <w:tcPr>
            <w:tcW w:w="4704" w:type="dxa"/>
          </w:tcPr>
          <w:p w14:paraId="32B176ED" w14:textId="77777777" w:rsidR="00C069C3" w:rsidRDefault="00C069C3" w:rsidP="00C069C3">
            <w:pPr>
              <w:rPr>
                <w:sz w:val="24"/>
              </w:rPr>
            </w:pPr>
          </w:p>
        </w:tc>
        <w:tc>
          <w:tcPr>
            <w:tcW w:w="4704" w:type="dxa"/>
          </w:tcPr>
          <w:p w14:paraId="5D2C36D7" w14:textId="77777777" w:rsidR="00C069C3" w:rsidRDefault="00C069C3" w:rsidP="00C069C3">
            <w:pPr>
              <w:rPr>
                <w:sz w:val="24"/>
              </w:rPr>
            </w:pPr>
          </w:p>
        </w:tc>
      </w:tr>
    </w:tbl>
    <w:p w14:paraId="117AEC35" w14:textId="77777777" w:rsidR="00C069C3" w:rsidRDefault="00C069C3" w:rsidP="00C069C3">
      <w:pPr>
        <w:rPr>
          <w:sz w:val="24"/>
        </w:rPr>
      </w:pPr>
    </w:p>
    <w:p w14:paraId="5F7A13E8" w14:textId="62C7986D" w:rsidR="00C069C3" w:rsidRDefault="00C069C3" w:rsidP="00C069C3">
      <w:pPr>
        <w:jc w:val="center"/>
        <w:rPr>
          <w:i/>
          <w:sz w:val="24"/>
          <w:u w:val="single"/>
        </w:rPr>
      </w:pPr>
      <w:r>
        <w:rPr>
          <w:i/>
          <w:sz w:val="24"/>
          <w:u w:val="single"/>
        </w:rPr>
        <w:t>Tickets:</w:t>
      </w:r>
    </w:p>
    <w:p w14:paraId="1E2F74B4" w14:textId="72193BD3" w:rsidR="00C069C3" w:rsidRDefault="00C069C3" w:rsidP="00C069C3">
      <w:pPr>
        <w:rPr>
          <w:sz w:val="24"/>
        </w:rPr>
      </w:pPr>
      <w:r>
        <w:rPr>
          <w:sz w:val="24"/>
        </w:rPr>
        <w:t>How much will your character spend on their tickets? Are they going alone or in a couple?</w:t>
      </w:r>
    </w:p>
    <w:p w14:paraId="4D190B75" w14:textId="54D96071" w:rsidR="00C069C3" w:rsidRDefault="00C069C3" w:rsidP="00C069C3">
      <w:pPr>
        <w:rPr>
          <w:sz w:val="24"/>
        </w:rPr>
      </w:pPr>
    </w:p>
    <w:p w14:paraId="3255C032" w14:textId="1EBAFC48" w:rsidR="00C069C3" w:rsidRDefault="00C069C3" w:rsidP="00C069C3">
      <w:pPr>
        <w:rPr>
          <w:sz w:val="24"/>
        </w:rPr>
      </w:pPr>
    </w:p>
    <w:p w14:paraId="066D1FE4" w14:textId="77777777" w:rsidR="00C069C3" w:rsidRPr="00C069C3" w:rsidRDefault="00C069C3" w:rsidP="00C069C3">
      <w:pPr>
        <w:rPr>
          <w:sz w:val="24"/>
        </w:rPr>
      </w:pPr>
    </w:p>
    <w:p w14:paraId="1F0E16E0" w14:textId="236D171E" w:rsidR="00C069C3" w:rsidRDefault="00C069C3" w:rsidP="00C069C3">
      <w:pPr>
        <w:jc w:val="center"/>
        <w:rPr>
          <w:i/>
          <w:sz w:val="24"/>
          <w:u w:val="single"/>
        </w:rPr>
      </w:pPr>
      <w:r w:rsidRPr="00C069C3">
        <w:rPr>
          <w:i/>
          <w:sz w:val="24"/>
          <w:u w:val="single"/>
        </w:rPr>
        <w:lastRenderedPageBreak/>
        <w:t>Dinner:</w:t>
      </w:r>
    </w:p>
    <w:p w14:paraId="2B1C9099" w14:textId="4B1F8612" w:rsidR="00C069C3" w:rsidRPr="006F7D6B" w:rsidRDefault="00C069C3" w:rsidP="00C069C3">
      <w:r w:rsidRPr="006F7D6B">
        <w:t xml:space="preserve">To celebrate their prom adventure, your character wants to go out for dinner before prom. They will either be going with a </w:t>
      </w:r>
      <w:r w:rsidR="006F7D6B" w:rsidRPr="006F7D6B">
        <w:t>group of friends or with their date. They are going all out for this dinner so they need to budget for a three-course meal.</w:t>
      </w:r>
    </w:p>
    <w:p w14:paraId="1209BF65" w14:textId="065BBBB6" w:rsidR="006F7D6B" w:rsidRDefault="006F7D6B" w:rsidP="00C069C3">
      <w:pPr>
        <w:rPr>
          <w:sz w:val="24"/>
        </w:rPr>
      </w:pPr>
      <w:r>
        <w:rPr>
          <w:sz w:val="24"/>
        </w:rPr>
        <w:t>Where are they going for dinner?</w:t>
      </w:r>
    </w:p>
    <w:p w14:paraId="083CE91F" w14:textId="23C7FFFD" w:rsidR="006F7D6B" w:rsidRDefault="006F7D6B" w:rsidP="00C069C3">
      <w:pPr>
        <w:rPr>
          <w:sz w:val="24"/>
        </w:rPr>
      </w:pPr>
    </w:p>
    <w:p w14:paraId="4AB44974" w14:textId="0172B7FE" w:rsidR="006F7D6B" w:rsidRDefault="006F7D6B" w:rsidP="00C069C3">
      <w:pPr>
        <w:rPr>
          <w:sz w:val="24"/>
        </w:rPr>
      </w:pPr>
    </w:p>
    <w:p w14:paraId="29093E60" w14:textId="4CA7506C" w:rsidR="006F7D6B" w:rsidRDefault="006F7D6B" w:rsidP="00C069C3">
      <w:pPr>
        <w:rPr>
          <w:sz w:val="24"/>
        </w:rPr>
      </w:pPr>
      <w:r>
        <w:rPr>
          <w:sz w:val="24"/>
        </w:rPr>
        <w:t>What are they having?</w:t>
      </w:r>
    </w:p>
    <w:tbl>
      <w:tblPr>
        <w:tblStyle w:val="TableGrid"/>
        <w:tblW w:w="0" w:type="auto"/>
        <w:tblLook w:val="04A0" w:firstRow="1" w:lastRow="0" w:firstColumn="1" w:lastColumn="0" w:noHBand="0" w:noVBand="1"/>
      </w:tblPr>
      <w:tblGrid>
        <w:gridCol w:w="3085"/>
        <w:gridCol w:w="3086"/>
        <w:gridCol w:w="3086"/>
      </w:tblGrid>
      <w:tr w:rsidR="006F7D6B" w14:paraId="2FCCAFA6" w14:textId="77777777" w:rsidTr="006F7D6B">
        <w:trPr>
          <w:trHeight w:val="753"/>
        </w:trPr>
        <w:tc>
          <w:tcPr>
            <w:tcW w:w="3085" w:type="dxa"/>
          </w:tcPr>
          <w:p w14:paraId="5F55556A" w14:textId="3CCC0403" w:rsidR="006F7D6B" w:rsidRDefault="006F7D6B" w:rsidP="00C069C3">
            <w:pPr>
              <w:rPr>
                <w:sz w:val="24"/>
              </w:rPr>
            </w:pPr>
            <w:r>
              <w:rPr>
                <w:sz w:val="24"/>
              </w:rPr>
              <w:t>Course</w:t>
            </w:r>
          </w:p>
        </w:tc>
        <w:tc>
          <w:tcPr>
            <w:tcW w:w="3086" w:type="dxa"/>
          </w:tcPr>
          <w:p w14:paraId="67BAA237" w14:textId="139D895F" w:rsidR="006F7D6B" w:rsidRDefault="006F7D6B" w:rsidP="00C069C3">
            <w:pPr>
              <w:rPr>
                <w:sz w:val="24"/>
              </w:rPr>
            </w:pPr>
            <w:r>
              <w:rPr>
                <w:sz w:val="24"/>
              </w:rPr>
              <w:t>Selection</w:t>
            </w:r>
          </w:p>
        </w:tc>
        <w:tc>
          <w:tcPr>
            <w:tcW w:w="3086" w:type="dxa"/>
          </w:tcPr>
          <w:p w14:paraId="7DEE0898" w14:textId="770C95E7" w:rsidR="006F7D6B" w:rsidRDefault="006F7D6B" w:rsidP="00C069C3">
            <w:pPr>
              <w:rPr>
                <w:sz w:val="24"/>
              </w:rPr>
            </w:pPr>
            <w:r>
              <w:rPr>
                <w:sz w:val="24"/>
              </w:rPr>
              <w:t>Cost</w:t>
            </w:r>
          </w:p>
        </w:tc>
      </w:tr>
      <w:tr w:rsidR="006F7D6B" w14:paraId="5EFF2061" w14:textId="77777777" w:rsidTr="006F7D6B">
        <w:trPr>
          <w:trHeight w:val="1194"/>
        </w:trPr>
        <w:tc>
          <w:tcPr>
            <w:tcW w:w="3085" w:type="dxa"/>
            <w:vAlign w:val="center"/>
          </w:tcPr>
          <w:p w14:paraId="5A7B33AB" w14:textId="1ED9040F" w:rsidR="006F7D6B" w:rsidRPr="006F7D6B" w:rsidRDefault="006F7D6B" w:rsidP="006F7D6B">
            <w:pPr>
              <w:jc w:val="center"/>
              <w:rPr>
                <w:sz w:val="40"/>
              </w:rPr>
            </w:pPr>
            <w:r w:rsidRPr="006F7D6B">
              <w:rPr>
                <w:sz w:val="40"/>
              </w:rPr>
              <w:t>Entrée</w:t>
            </w:r>
          </w:p>
        </w:tc>
        <w:tc>
          <w:tcPr>
            <w:tcW w:w="3086" w:type="dxa"/>
          </w:tcPr>
          <w:p w14:paraId="437A0216" w14:textId="77777777" w:rsidR="006F7D6B" w:rsidRDefault="006F7D6B" w:rsidP="00C069C3">
            <w:pPr>
              <w:rPr>
                <w:sz w:val="24"/>
              </w:rPr>
            </w:pPr>
          </w:p>
        </w:tc>
        <w:tc>
          <w:tcPr>
            <w:tcW w:w="3086" w:type="dxa"/>
          </w:tcPr>
          <w:p w14:paraId="3AAECD1A" w14:textId="77777777" w:rsidR="006F7D6B" w:rsidRDefault="006F7D6B" w:rsidP="00C069C3">
            <w:pPr>
              <w:rPr>
                <w:sz w:val="24"/>
              </w:rPr>
            </w:pPr>
          </w:p>
        </w:tc>
      </w:tr>
      <w:tr w:rsidR="006F7D6B" w14:paraId="21900254" w14:textId="77777777" w:rsidTr="006F7D6B">
        <w:trPr>
          <w:trHeight w:val="1257"/>
        </w:trPr>
        <w:tc>
          <w:tcPr>
            <w:tcW w:w="3085" w:type="dxa"/>
            <w:vAlign w:val="center"/>
          </w:tcPr>
          <w:p w14:paraId="7C8A2371" w14:textId="3E6E9AF8" w:rsidR="006F7D6B" w:rsidRPr="006F7D6B" w:rsidRDefault="006F7D6B" w:rsidP="006F7D6B">
            <w:pPr>
              <w:jc w:val="center"/>
              <w:rPr>
                <w:sz w:val="40"/>
              </w:rPr>
            </w:pPr>
            <w:r w:rsidRPr="006F7D6B">
              <w:rPr>
                <w:sz w:val="40"/>
              </w:rPr>
              <w:t>Main</w:t>
            </w:r>
          </w:p>
        </w:tc>
        <w:tc>
          <w:tcPr>
            <w:tcW w:w="3086" w:type="dxa"/>
          </w:tcPr>
          <w:p w14:paraId="5A7EB011" w14:textId="77777777" w:rsidR="006F7D6B" w:rsidRDefault="006F7D6B" w:rsidP="00C069C3">
            <w:pPr>
              <w:rPr>
                <w:sz w:val="24"/>
              </w:rPr>
            </w:pPr>
          </w:p>
        </w:tc>
        <w:tc>
          <w:tcPr>
            <w:tcW w:w="3086" w:type="dxa"/>
          </w:tcPr>
          <w:p w14:paraId="49356C7E" w14:textId="77777777" w:rsidR="006F7D6B" w:rsidRDefault="006F7D6B" w:rsidP="00C069C3">
            <w:pPr>
              <w:rPr>
                <w:sz w:val="24"/>
              </w:rPr>
            </w:pPr>
          </w:p>
        </w:tc>
      </w:tr>
      <w:tr w:rsidR="006F7D6B" w14:paraId="2175EEA4" w14:textId="77777777" w:rsidTr="006F7D6B">
        <w:trPr>
          <w:trHeight w:val="1132"/>
        </w:trPr>
        <w:tc>
          <w:tcPr>
            <w:tcW w:w="3085" w:type="dxa"/>
            <w:vAlign w:val="center"/>
          </w:tcPr>
          <w:p w14:paraId="2CB62137" w14:textId="6C23D05F" w:rsidR="006F7D6B" w:rsidRPr="006F7D6B" w:rsidRDefault="006F7D6B" w:rsidP="006F7D6B">
            <w:pPr>
              <w:jc w:val="center"/>
              <w:rPr>
                <w:sz w:val="40"/>
              </w:rPr>
            </w:pPr>
            <w:r w:rsidRPr="006F7D6B">
              <w:rPr>
                <w:sz w:val="40"/>
              </w:rPr>
              <w:t>Dessert</w:t>
            </w:r>
          </w:p>
        </w:tc>
        <w:tc>
          <w:tcPr>
            <w:tcW w:w="3086" w:type="dxa"/>
          </w:tcPr>
          <w:p w14:paraId="62250682" w14:textId="77777777" w:rsidR="006F7D6B" w:rsidRDefault="006F7D6B" w:rsidP="00C069C3">
            <w:pPr>
              <w:rPr>
                <w:sz w:val="24"/>
              </w:rPr>
            </w:pPr>
          </w:p>
        </w:tc>
        <w:tc>
          <w:tcPr>
            <w:tcW w:w="3086" w:type="dxa"/>
          </w:tcPr>
          <w:p w14:paraId="417786AA" w14:textId="77777777" w:rsidR="006F7D6B" w:rsidRDefault="006F7D6B" w:rsidP="00C069C3">
            <w:pPr>
              <w:rPr>
                <w:sz w:val="24"/>
              </w:rPr>
            </w:pPr>
          </w:p>
        </w:tc>
      </w:tr>
      <w:tr w:rsidR="006F7D6B" w14:paraId="70FD0763" w14:textId="77777777" w:rsidTr="00CB2F7C">
        <w:trPr>
          <w:trHeight w:val="1132"/>
        </w:trPr>
        <w:tc>
          <w:tcPr>
            <w:tcW w:w="6171" w:type="dxa"/>
            <w:gridSpan w:val="2"/>
            <w:vAlign w:val="center"/>
          </w:tcPr>
          <w:p w14:paraId="3A5F3A62" w14:textId="30A2718B" w:rsidR="006F7D6B" w:rsidRDefault="006F7D6B" w:rsidP="00C069C3">
            <w:pPr>
              <w:rPr>
                <w:sz w:val="24"/>
              </w:rPr>
            </w:pPr>
            <w:r w:rsidRPr="006F7D6B">
              <w:rPr>
                <w:sz w:val="52"/>
              </w:rPr>
              <w:t>Total:</w:t>
            </w:r>
          </w:p>
        </w:tc>
        <w:tc>
          <w:tcPr>
            <w:tcW w:w="3086" w:type="dxa"/>
          </w:tcPr>
          <w:p w14:paraId="724F8DBA" w14:textId="77777777" w:rsidR="006F7D6B" w:rsidRDefault="006F7D6B" w:rsidP="00C069C3">
            <w:pPr>
              <w:rPr>
                <w:sz w:val="24"/>
              </w:rPr>
            </w:pPr>
          </w:p>
        </w:tc>
      </w:tr>
    </w:tbl>
    <w:p w14:paraId="49C50EBC" w14:textId="27D3116C" w:rsidR="006F7D6B" w:rsidRDefault="006F7D6B" w:rsidP="00C069C3">
      <w:pPr>
        <w:rPr>
          <w:sz w:val="24"/>
        </w:rPr>
      </w:pPr>
    </w:p>
    <w:p w14:paraId="67502EE1" w14:textId="6C269370" w:rsidR="006F7D6B" w:rsidRDefault="006F7D6B" w:rsidP="00C069C3">
      <w:pPr>
        <w:rPr>
          <w:sz w:val="24"/>
        </w:rPr>
      </w:pPr>
    </w:p>
    <w:p w14:paraId="1EF326C0" w14:textId="71225F5A" w:rsidR="006F7D6B" w:rsidRDefault="006F7D6B" w:rsidP="00C069C3">
      <w:pPr>
        <w:rPr>
          <w:sz w:val="24"/>
        </w:rPr>
      </w:pPr>
    </w:p>
    <w:p w14:paraId="4EB0E419" w14:textId="732B7C34" w:rsidR="006F7D6B" w:rsidRDefault="006F7D6B" w:rsidP="00C069C3">
      <w:pPr>
        <w:rPr>
          <w:sz w:val="24"/>
        </w:rPr>
      </w:pPr>
    </w:p>
    <w:p w14:paraId="6648D106" w14:textId="1287B005" w:rsidR="006F7D6B" w:rsidRDefault="006F7D6B" w:rsidP="00C069C3">
      <w:pPr>
        <w:rPr>
          <w:sz w:val="24"/>
        </w:rPr>
      </w:pPr>
    </w:p>
    <w:p w14:paraId="7A786550" w14:textId="77D3A26C" w:rsidR="006F7D6B" w:rsidRDefault="006F7D6B" w:rsidP="00C069C3">
      <w:pPr>
        <w:rPr>
          <w:sz w:val="24"/>
        </w:rPr>
      </w:pPr>
    </w:p>
    <w:p w14:paraId="0D0B0CE3" w14:textId="7BFA197B" w:rsidR="006F7D6B" w:rsidRDefault="006F7D6B" w:rsidP="00C069C3">
      <w:pPr>
        <w:rPr>
          <w:sz w:val="24"/>
        </w:rPr>
      </w:pPr>
    </w:p>
    <w:p w14:paraId="44B08CA7" w14:textId="77777777" w:rsidR="006F7D6B" w:rsidRDefault="006F7D6B" w:rsidP="00C069C3">
      <w:pPr>
        <w:rPr>
          <w:sz w:val="24"/>
        </w:rPr>
      </w:pPr>
    </w:p>
    <w:p w14:paraId="16DC3B64" w14:textId="48F10E8A" w:rsidR="00C069C3" w:rsidRDefault="00C069C3" w:rsidP="00C069C3">
      <w:pPr>
        <w:jc w:val="center"/>
        <w:rPr>
          <w:i/>
          <w:sz w:val="24"/>
          <w:u w:val="single"/>
        </w:rPr>
      </w:pPr>
      <w:r>
        <w:rPr>
          <w:i/>
          <w:sz w:val="24"/>
          <w:u w:val="single"/>
        </w:rPr>
        <w:lastRenderedPageBreak/>
        <w:t>Extras:</w:t>
      </w:r>
    </w:p>
    <w:p w14:paraId="0DBEBF63" w14:textId="51561650" w:rsidR="006F7D6B" w:rsidRPr="006F7D6B" w:rsidRDefault="006F7D6B" w:rsidP="00C069C3">
      <w:r w:rsidRPr="006F7D6B">
        <w:t>Prom is not without extras! Your character may decide to buy a boutonnière and/or a corsage, get their nails done or perhaps even a spray tan. Consider any additional expenses that are not listed and budget for them.</w:t>
      </w:r>
    </w:p>
    <w:tbl>
      <w:tblPr>
        <w:tblStyle w:val="TableGrid"/>
        <w:tblW w:w="9438" w:type="dxa"/>
        <w:tblLook w:val="04A0" w:firstRow="1" w:lastRow="0" w:firstColumn="1" w:lastColumn="0" w:noHBand="0" w:noVBand="1"/>
      </w:tblPr>
      <w:tblGrid>
        <w:gridCol w:w="4719"/>
        <w:gridCol w:w="4719"/>
      </w:tblGrid>
      <w:tr w:rsidR="006F7D6B" w14:paraId="175A3B63" w14:textId="77777777" w:rsidTr="006F7D6B">
        <w:trPr>
          <w:trHeight w:val="467"/>
        </w:trPr>
        <w:tc>
          <w:tcPr>
            <w:tcW w:w="4719" w:type="dxa"/>
          </w:tcPr>
          <w:p w14:paraId="665ED677" w14:textId="61DBDDCF" w:rsidR="006F7D6B" w:rsidRDefault="006F7D6B" w:rsidP="00C069C3">
            <w:pPr>
              <w:rPr>
                <w:sz w:val="24"/>
              </w:rPr>
            </w:pPr>
            <w:r>
              <w:rPr>
                <w:sz w:val="24"/>
              </w:rPr>
              <w:t>Extra</w:t>
            </w:r>
          </w:p>
        </w:tc>
        <w:tc>
          <w:tcPr>
            <w:tcW w:w="4719" w:type="dxa"/>
          </w:tcPr>
          <w:p w14:paraId="5F569335" w14:textId="18115640" w:rsidR="006F7D6B" w:rsidRDefault="006F7D6B" w:rsidP="00C069C3">
            <w:pPr>
              <w:rPr>
                <w:sz w:val="24"/>
              </w:rPr>
            </w:pPr>
            <w:r>
              <w:rPr>
                <w:sz w:val="24"/>
              </w:rPr>
              <w:t>Cost</w:t>
            </w:r>
          </w:p>
        </w:tc>
      </w:tr>
      <w:tr w:rsidR="006F7D6B" w14:paraId="44D1CF49" w14:textId="77777777" w:rsidTr="006F7D6B">
        <w:trPr>
          <w:trHeight w:val="943"/>
        </w:trPr>
        <w:tc>
          <w:tcPr>
            <w:tcW w:w="4719" w:type="dxa"/>
          </w:tcPr>
          <w:p w14:paraId="7BA5045A" w14:textId="77777777" w:rsidR="006F7D6B" w:rsidRDefault="006F7D6B" w:rsidP="00C069C3">
            <w:pPr>
              <w:rPr>
                <w:sz w:val="24"/>
              </w:rPr>
            </w:pPr>
          </w:p>
        </w:tc>
        <w:tc>
          <w:tcPr>
            <w:tcW w:w="4719" w:type="dxa"/>
          </w:tcPr>
          <w:p w14:paraId="04A4E42A" w14:textId="77777777" w:rsidR="006F7D6B" w:rsidRDefault="006F7D6B" w:rsidP="00C069C3">
            <w:pPr>
              <w:rPr>
                <w:sz w:val="24"/>
              </w:rPr>
            </w:pPr>
          </w:p>
        </w:tc>
      </w:tr>
      <w:tr w:rsidR="006F7D6B" w14:paraId="0426CFF3" w14:textId="77777777" w:rsidTr="006F7D6B">
        <w:trPr>
          <w:trHeight w:val="993"/>
        </w:trPr>
        <w:tc>
          <w:tcPr>
            <w:tcW w:w="4719" w:type="dxa"/>
          </w:tcPr>
          <w:p w14:paraId="400A0DEB" w14:textId="77777777" w:rsidR="006F7D6B" w:rsidRDefault="006F7D6B" w:rsidP="00C069C3">
            <w:pPr>
              <w:rPr>
                <w:sz w:val="24"/>
              </w:rPr>
            </w:pPr>
          </w:p>
        </w:tc>
        <w:tc>
          <w:tcPr>
            <w:tcW w:w="4719" w:type="dxa"/>
          </w:tcPr>
          <w:p w14:paraId="5CC4C783" w14:textId="77777777" w:rsidR="006F7D6B" w:rsidRDefault="006F7D6B" w:rsidP="00C069C3">
            <w:pPr>
              <w:rPr>
                <w:sz w:val="24"/>
              </w:rPr>
            </w:pPr>
          </w:p>
        </w:tc>
      </w:tr>
      <w:tr w:rsidR="006F7D6B" w14:paraId="0D7AD581" w14:textId="77777777" w:rsidTr="006F7D6B">
        <w:trPr>
          <w:trHeight w:val="943"/>
        </w:trPr>
        <w:tc>
          <w:tcPr>
            <w:tcW w:w="4719" w:type="dxa"/>
          </w:tcPr>
          <w:p w14:paraId="60044B35" w14:textId="77777777" w:rsidR="006F7D6B" w:rsidRDefault="006F7D6B" w:rsidP="00C069C3">
            <w:pPr>
              <w:rPr>
                <w:sz w:val="24"/>
              </w:rPr>
            </w:pPr>
          </w:p>
        </w:tc>
        <w:tc>
          <w:tcPr>
            <w:tcW w:w="4719" w:type="dxa"/>
          </w:tcPr>
          <w:p w14:paraId="1FC6175C" w14:textId="77777777" w:rsidR="006F7D6B" w:rsidRDefault="006F7D6B" w:rsidP="00C069C3">
            <w:pPr>
              <w:rPr>
                <w:sz w:val="24"/>
              </w:rPr>
            </w:pPr>
          </w:p>
        </w:tc>
      </w:tr>
      <w:tr w:rsidR="006F7D6B" w14:paraId="63471C9A" w14:textId="77777777" w:rsidTr="006F7D6B">
        <w:trPr>
          <w:trHeight w:val="943"/>
        </w:trPr>
        <w:tc>
          <w:tcPr>
            <w:tcW w:w="4719" w:type="dxa"/>
          </w:tcPr>
          <w:p w14:paraId="3C5D685E" w14:textId="77777777" w:rsidR="006F7D6B" w:rsidRDefault="006F7D6B" w:rsidP="00C069C3">
            <w:pPr>
              <w:rPr>
                <w:sz w:val="24"/>
              </w:rPr>
            </w:pPr>
          </w:p>
        </w:tc>
        <w:tc>
          <w:tcPr>
            <w:tcW w:w="4719" w:type="dxa"/>
          </w:tcPr>
          <w:p w14:paraId="6679A1F5" w14:textId="77777777" w:rsidR="006F7D6B" w:rsidRDefault="006F7D6B" w:rsidP="00C069C3">
            <w:pPr>
              <w:rPr>
                <w:sz w:val="24"/>
              </w:rPr>
            </w:pPr>
          </w:p>
        </w:tc>
      </w:tr>
      <w:tr w:rsidR="006F7D6B" w14:paraId="5C22F8C3" w14:textId="77777777" w:rsidTr="006F7D6B">
        <w:trPr>
          <w:trHeight w:val="943"/>
        </w:trPr>
        <w:tc>
          <w:tcPr>
            <w:tcW w:w="4719" w:type="dxa"/>
          </w:tcPr>
          <w:p w14:paraId="3A212FAA" w14:textId="77777777" w:rsidR="006F7D6B" w:rsidRDefault="006F7D6B" w:rsidP="00C069C3">
            <w:pPr>
              <w:rPr>
                <w:sz w:val="24"/>
              </w:rPr>
            </w:pPr>
          </w:p>
        </w:tc>
        <w:tc>
          <w:tcPr>
            <w:tcW w:w="4719" w:type="dxa"/>
          </w:tcPr>
          <w:p w14:paraId="262E5FEE" w14:textId="77777777" w:rsidR="006F7D6B" w:rsidRDefault="006F7D6B" w:rsidP="00C069C3">
            <w:pPr>
              <w:rPr>
                <w:sz w:val="24"/>
              </w:rPr>
            </w:pPr>
          </w:p>
        </w:tc>
      </w:tr>
      <w:tr w:rsidR="006F7D6B" w14:paraId="2132C0C5" w14:textId="77777777" w:rsidTr="006F7D6B">
        <w:trPr>
          <w:trHeight w:val="943"/>
        </w:trPr>
        <w:tc>
          <w:tcPr>
            <w:tcW w:w="4719" w:type="dxa"/>
            <w:vAlign w:val="center"/>
          </w:tcPr>
          <w:p w14:paraId="44AE3FBC" w14:textId="4206C5D0" w:rsidR="006F7D6B" w:rsidRDefault="006F7D6B" w:rsidP="006F7D6B">
            <w:pPr>
              <w:jc w:val="center"/>
              <w:rPr>
                <w:sz w:val="24"/>
              </w:rPr>
            </w:pPr>
            <w:r w:rsidRPr="006F7D6B">
              <w:rPr>
                <w:sz w:val="52"/>
              </w:rPr>
              <w:t>Total:</w:t>
            </w:r>
          </w:p>
        </w:tc>
        <w:tc>
          <w:tcPr>
            <w:tcW w:w="4719" w:type="dxa"/>
          </w:tcPr>
          <w:p w14:paraId="6BCFE28A" w14:textId="77777777" w:rsidR="006F7D6B" w:rsidRDefault="006F7D6B" w:rsidP="00C069C3">
            <w:pPr>
              <w:rPr>
                <w:sz w:val="24"/>
              </w:rPr>
            </w:pPr>
          </w:p>
        </w:tc>
      </w:tr>
    </w:tbl>
    <w:p w14:paraId="508705AD" w14:textId="6F939E48" w:rsidR="00C069C3" w:rsidRDefault="00C069C3" w:rsidP="00C069C3">
      <w:pPr>
        <w:rPr>
          <w:sz w:val="24"/>
        </w:rPr>
      </w:pPr>
    </w:p>
    <w:p w14:paraId="0D2C2F63" w14:textId="43D8284F" w:rsidR="006F7D6B" w:rsidRDefault="006F7D6B" w:rsidP="006F7D6B">
      <w:pPr>
        <w:jc w:val="center"/>
        <w:rPr>
          <w:i/>
          <w:sz w:val="28"/>
          <w:u w:val="single"/>
        </w:rPr>
      </w:pPr>
      <w:r w:rsidRPr="006F7D6B">
        <w:rPr>
          <w:i/>
          <w:sz w:val="28"/>
          <w:u w:val="single"/>
        </w:rPr>
        <w:t>Grand total:</w:t>
      </w:r>
    </w:p>
    <w:p w14:paraId="568F322B" w14:textId="235806CD" w:rsidR="006F7D6B" w:rsidRPr="006F7D6B" w:rsidRDefault="006F7D6B" w:rsidP="006F7D6B">
      <w:pPr>
        <w:rPr>
          <w:sz w:val="24"/>
        </w:rPr>
      </w:pPr>
      <w:r>
        <w:rPr>
          <w:sz w:val="24"/>
        </w:rPr>
        <w:t>In the space below, clearly indicate the total amount that your character has spent for their prom experience.</w:t>
      </w:r>
    </w:p>
    <w:p w14:paraId="1450D046" w14:textId="7B52CEB0" w:rsidR="006F7D6B" w:rsidRDefault="006F7D6B" w:rsidP="00C069C3">
      <w:pPr>
        <w:rPr>
          <w:sz w:val="24"/>
        </w:rPr>
      </w:pPr>
    </w:p>
    <w:p w14:paraId="32D03E29" w14:textId="79ED670F" w:rsidR="006F7D6B" w:rsidRDefault="006F7D6B" w:rsidP="00C069C3">
      <w:pPr>
        <w:rPr>
          <w:sz w:val="24"/>
        </w:rPr>
      </w:pPr>
    </w:p>
    <w:p w14:paraId="2397A52F" w14:textId="0BA8C3EF" w:rsidR="006F7D6B" w:rsidRDefault="006F7D6B" w:rsidP="00C069C3">
      <w:pPr>
        <w:rPr>
          <w:sz w:val="24"/>
        </w:rPr>
      </w:pPr>
    </w:p>
    <w:p w14:paraId="647162B7" w14:textId="6CE4FDD7" w:rsidR="006F7D6B" w:rsidRDefault="006F7D6B" w:rsidP="00C069C3">
      <w:pPr>
        <w:rPr>
          <w:sz w:val="24"/>
        </w:rPr>
      </w:pPr>
    </w:p>
    <w:p w14:paraId="27EB0882" w14:textId="7EB2302D" w:rsidR="006F7D6B" w:rsidRDefault="006F7D6B" w:rsidP="00C069C3">
      <w:pPr>
        <w:rPr>
          <w:sz w:val="24"/>
        </w:rPr>
      </w:pPr>
    </w:p>
    <w:p w14:paraId="14EF1D18" w14:textId="343BE72E" w:rsidR="006F7D6B" w:rsidRDefault="006F7D6B" w:rsidP="00C069C3">
      <w:pPr>
        <w:rPr>
          <w:sz w:val="24"/>
        </w:rPr>
      </w:pPr>
    </w:p>
    <w:p w14:paraId="792091CB" w14:textId="718620E3" w:rsidR="006F7D6B" w:rsidRDefault="006F7D6B" w:rsidP="00C069C3">
      <w:pPr>
        <w:rPr>
          <w:sz w:val="24"/>
        </w:rPr>
      </w:pPr>
    </w:p>
    <w:p w14:paraId="481BD340" w14:textId="25162515" w:rsidR="006F7D6B" w:rsidRDefault="006F7D6B" w:rsidP="006F7D6B">
      <w:pPr>
        <w:jc w:val="center"/>
        <w:rPr>
          <w:b/>
          <w:i/>
          <w:sz w:val="28"/>
          <w:u w:val="single"/>
        </w:rPr>
      </w:pPr>
      <w:r w:rsidRPr="006F7D6B">
        <w:rPr>
          <w:b/>
          <w:i/>
          <w:sz w:val="28"/>
          <w:u w:val="single"/>
        </w:rPr>
        <w:lastRenderedPageBreak/>
        <w:t>Reflection Questions</w:t>
      </w:r>
    </w:p>
    <w:p w14:paraId="5D996ED1" w14:textId="3E1FE1F0" w:rsidR="006F7D6B" w:rsidRDefault="006F7D6B" w:rsidP="006F7D6B">
      <w:pPr>
        <w:rPr>
          <w:sz w:val="28"/>
        </w:rPr>
      </w:pPr>
      <w:r>
        <w:rPr>
          <w:sz w:val="28"/>
        </w:rPr>
        <w:t>Did your character stay on budget? If no, how could they make changes to reduce their cost?</w:t>
      </w:r>
    </w:p>
    <w:p w14:paraId="682B89D4" w14:textId="69537B74" w:rsidR="006F7D6B" w:rsidRDefault="006F7D6B" w:rsidP="006F7D6B">
      <w:pPr>
        <w:rPr>
          <w:sz w:val="28"/>
        </w:rPr>
      </w:pPr>
    </w:p>
    <w:p w14:paraId="42B4117E" w14:textId="7A85ECC5" w:rsidR="006F7D6B" w:rsidRDefault="006F7D6B" w:rsidP="006F7D6B">
      <w:pPr>
        <w:rPr>
          <w:sz w:val="28"/>
        </w:rPr>
      </w:pPr>
    </w:p>
    <w:p w14:paraId="7ED92E35" w14:textId="77777777" w:rsidR="006F7D6B" w:rsidRDefault="006F7D6B" w:rsidP="006F7D6B">
      <w:pPr>
        <w:rPr>
          <w:sz w:val="28"/>
        </w:rPr>
      </w:pPr>
    </w:p>
    <w:p w14:paraId="2B38F6C0" w14:textId="435EF2B9" w:rsidR="006F7D6B" w:rsidRDefault="006F7D6B" w:rsidP="006F7D6B">
      <w:pPr>
        <w:rPr>
          <w:sz w:val="28"/>
        </w:rPr>
      </w:pPr>
    </w:p>
    <w:p w14:paraId="2C928E48" w14:textId="0D69294A" w:rsidR="006F7D6B" w:rsidRDefault="006F7D6B" w:rsidP="006F7D6B">
      <w:pPr>
        <w:rPr>
          <w:sz w:val="28"/>
        </w:rPr>
      </w:pPr>
    </w:p>
    <w:p w14:paraId="303DB85D" w14:textId="52841ADF" w:rsidR="006F7D6B" w:rsidRDefault="006F7D6B" w:rsidP="006F7D6B">
      <w:pPr>
        <w:rPr>
          <w:sz w:val="28"/>
        </w:rPr>
      </w:pPr>
      <w:r>
        <w:rPr>
          <w:sz w:val="28"/>
        </w:rPr>
        <w:t>What was the most surprising expense? Why?</w:t>
      </w:r>
    </w:p>
    <w:p w14:paraId="3107AF49" w14:textId="0EDC47EF" w:rsidR="006F7D6B" w:rsidRDefault="006F7D6B" w:rsidP="006F7D6B">
      <w:pPr>
        <w:rPr>
          <w:sz w:val="28"/>
        </w:rPr>
      </w:pPr>
    </w:p>
    <w:p w14:paraId="33C04915" w14:textId="72C07960" w:rsidR="006F7D6B" w:rsidRDefault="006F7D6B" w:rsidP="006F7D6B">
      <w:pPr>
        <w:rPr>
          <w:sz w:val="28"/>
        </w:rPr>
      </w:pPr>
    </w:p>
    <w:p w14:paraId="5CFD5468" w14:textId="6CCEB624" w:rsidR="006F7D6B" w:rsidRDefault="006F7D6B" w:rsidP="006F7D6B">
      <w:pPr>
        <w:rPr>
          <w:sz w:val="28"/>
        </w:rPr>
      </w:pPr>
    </w:p>
    <w:p w14:paraId="512E6BE7" w14:textId="77777777" w:rsidR="006F7D6B" w:rsidRDefault="006F7D6B" w:rsidP="006F7D6B">
      <w:pPr>
        <w:rPr>
          <w:sz w:val="28"/>
        </w:rPr>
      </w:pPr>
    </w:p>
    <w:p w14:paraId="623CF3AD" w14:textId="575D0DFC" w:rsidR="006F7D6B" w:rsidRDefault="006F7D6B" w:rsidP="006F7D6B">
      <w:pPr>
        <w:rPr>
          <w:sz w:val="28"/>
        </w:rPr>
      </w:pPr>
    </w:p>
    <w:p w14:paraId="27EE6A18" w14:textId="245F63D7" w:rsidR="006F7D6B" w:rsidRPr="006F7D6B" w:rsidRDefault="006F7D6B" w:rsidP="006F7D6B">
      <w:pPr>
        <w:rPr>
          <w:sz w:val="28"/>
        </w:rPr>
      </w:pPr>
      <w:r>
        <w:rPr>
          <w:sz w:val="28"/>
        </w:rPr>
        <w:t>How can you apply this activity to your own prom planning experience?</w:t>
      </w:r>
    </w:p>
    <w:sectPr w:rsidR="006F7D6B" w:rsidRPr="006F7D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1546F0"/>
    <w:multiLevelType w:val="hybridMultilevel"/>
    <w:tmpl w:val="4A7AB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DW2NLU0tLQ0MDRW0lEKTi0uzszPAykwrAUA7dwM4iwAAAA="/>
  </w:docVars>
  <w:rsids>
    <w:rsidRoot w:val="00383231"/>
    <w:rsid w:val="00383231"/>
    <w:rsid w:val="006F7D6B"/>
    <w:rsid w:val="00704CB1"/>
    <w:rsid w:val="007561A5"/>
    <w:rsid w:val="007A2CD2"/>
    <w:rsid w:val="00BB5EE0"/>
    <w:rsid w:val="00C069C3"/>
    <w:rsid w:val="00D460B2"/>
    <w:rsid w:val="00D943E4"/>
    <w:rsid w:val="00E4317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27B7E"/>
  <w15:chartTrackingRefBased/>
  <w15:docId w15:val="{85768006-C06B-43C2-9E41-321B5B2E9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A2C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31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AC9A14-FB14-4674-9DBF-78B69CB35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7</Pages>
  <Words>514</Words>
  <Characters>293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Threatful</dc:creator>
  <cp:keywords/>
  <dc:description/>
  <cp:lastModifiedBy>Andrea Threatful</cp:lastModifiedBy>
  <cp:revision>2</cp:revision>
  <dcterms:created xsi:type="dcterms:W3CDTF">2020-01-07T18:29:00Z</dcterms:created>
  <dcterms:modified xsi:type="dcterms:W3CDTF">2020-01-07T20:51:00Z</dcterms:modified>
</cp:coreProperties>
</file>